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789"/>
        <w:gridCol w:w="548"/>
        <w:gridCol w:w="1095"/>
        <w:gridCol w:w="1637"/>
        <w:gridCol w:w="137"/>
        <w:gridCol w:w="140"/>
        <w:gridCol w:w="846"/>
        <w:gridCol w:w="142"/>
        <w:gridCol w:w="142"/>
        <w:gridCol w:w="697"/>
        <w:gridCol w:w="141"/>
        <w:gridCol w:w="421"/>
        <w:gridCol w:w="687"/>
        <w:gridCol w:w="1202"/>
      </w:tblGrid>
      <w:tr w:rsidRPr="00237F0C" w:rsidR="00BC4351" w:rsidTr="693ACDDD" w14:paraId="2889CA84" w14:textId="77777777">
        <w:trPr>
          <w:trHeight w:val="284"/>
        </w:trPr>
        <w:tc>
          <w:tcPr>
            <w:tcW w:w="5495" w:type="dxa"/>
            <w:gridSpan w:val="6"/>
            <w:vMerge w:val="restart"/>
            <w:tcBorders>
              <w:right w:val="single" w:color="auto" w:sz="8" w:space="0"/>
            </w:tcBorders>
            <w:tcMar/>
            <w:vAlign w:val="center"/>
          </w:tcPr>
          <w:p w:rsidRPr="00237F0C" w:rsidR="00BC4351" w:rsidP="1EF9FCE8" w:rsidRDefault="00BC4351" w14:paraId="530B32F7" w14:textId="27261218">
            <w:pPr>
              <w:jc w:val="center"/>
              <w:rPr>
                <w:rFonts w:cs="Arial"/>
                <w:b w:val="1"/>
                <w:bCs w:val="1"/>
              </w:rPr>
            </w:pPr>
            <w:r w:rsidRPr="1EF9FCE8" w:rsidR="00BC4351">
              <w:rPr>
                <w:rFonts w:cs="Arial"/>
                <w:b w:val="1"/>
                <w:bCs w:val="1"/>
              </w:rPr>
              <w:t>Incident</w:t>
            </w:r>
            <w:r w:rsidRPr="1EF9FCE8" w:rsidR="002F1565">
              <w:rPr>
                <w:rFonts w:cs="Arial"/>
                <w:b w:val="1"/>
                <w:bCs w:val="1"/>
              </w:rPr>
              <w:t xml:space="preserve"> </w:t>
            </w:r>
            <w:r w:rsidRPr="1EF9FCE8" w:rsidR="00BC4351">
              <w:rPr>
                <w:rFonts w:cs="Arial"/>
                <w:b w:val="1"/>
                <w:bCs w:val="1"/>
              </w:rPr>
              <w:t>Report</w:t>
            </w:r>
            <w:r w:rsidRPr="1EF9FCE8" w:rsidR="00BC4351">
              <w:rPr>
                <w:rFonts w:cs="Arial"/>
                <w:b w:val="1"/>
                <w:bCs w:val="1"/>
              </w:rPr>
              <w:t xml:space="preserve"> Form</w:t>
            </w:r>
            <w:r w:rsidRPr="1EF9FCE8">
              <w:rPr>
                <w:rStyle w:val="FootnoteReference"/>
                <w:rFonts w:cs="Arial"/>
                <w:b w:val="1"/>
                <w:bCs w:val="1"/>
              </w:rPr>
              <w:footnoteReference w:id="2"/>
            </w:r>
          </w:p>
        </w:tc>
        <w:tc>
          <w:tcPr>
            <w:tcW w:w="2410" w:type="dxa"/>
            <w:gridSpan w:val="6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E6E6E6"/>
            <w:tcMar/>
            <w:vAlign w:val="center"/>
          </w:tcPr>
          <w:p w:rsidRPr="00237F0C" w:rsidR="00BC4351" w:rsidP="002E1DB2" w:rsidRDefault="00BC4351" w14:paraId="6F7EC188" w14:textId="77777777">
            <w:pPr>
              <w:rPr>
                <w:rFonts w:cs="Arial"/>
                <w:b/>
                <w:sz w:val="20"/>
                <w:szCs w:val="20"/>
              </w:rPr>
            </w:pPr>
            <w:r w:rsidRPr="00237F0C">
              <w:rPr>
                <w:rFonts w:cs="Arial"/>
                <w:b/>
                <w:sz w:val="20"/>
                <w:szCs w:val="20"/>
              </w:rPr>
              <w:t>Office Use Only</w:t>
            </w:r>
          </w:p>
        </w:tc>
        <w:tc>
          <w:tcPr>
            <w:tcW w:w="1950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E6E6E6"/>
            <w:tcMar/>
            <w:vAlign w:val="center"/>
          </w:tcPr>
          <w:p w:rsidRPr="00237F0C" w:rsidR="00BC4351" w:rsidP="002E1DB2" w:rsidRDefault="00BC4351" w14:paraId="672A6659" w14:textId="77777777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Pr="00237F0C" w:rsidR="00BC4351" w:rsidTr="693ACDDD" w14:paraId="72371A9F" w14:textId="77777777">
        <w:trPr>
          <w:trHeight w:val="284"/>
        </w:trPr>
        <w:tc>
          <w:tcPr>
            <w:tcW w:w="5495" w:type="dxa"/>
            <w:gridSpan w:val="6"/>
            <w:vMerge/>
            <w:tcMar/>
            <w:vAlign w:val="center"/>
          </w:tcPr>
          <w:p w:rsidRPr="00237F0C" w:rsidR="00BC4351" w:rsidP="00237F0C" w:rsidRDefault="00BC4351" w14:paraId="0A37501D" w14:textId="77777777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410" w:type="dxa"/>
            <w:gridSpan w:val="6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E6E6E6"/>
            <w:tcMar/>
            <w:vAlign w:val="center"/>
          </w:tcPr>
          <w:p w:rsidRPr="00237F0C" w:rsidR="00BC4351" w:rsidP="5A3F1056" w:rsidRDefault="00BC4351" w14:paraId="20DEAC19" w14:textId="7A0264F8">
            <w:pPr>
              <w:rPr>
                <w:rFonts w:cs="Arial"/>
                <w:b/>
                <w:bCs/>
                <w:sz w:val="16"/>
                <w:szCs w:val="16"/>
              </w:rPr>
            </w:pPr>
            <w:r w:rsidRPr="5A3F1056">
              <w:rPr>
                <w:rFonts w:cs="Arial"/>
                <w:b/>
                <w:bCs/>
                <w:sz w:val="16"/>
                <w:szCs w:val="16"/>
              </w:rPr>
              <w:t>Report No.:</w:t>
            </w:r>
          </w:p>
        </w:tc>
        <w:tc>
          <w:tcPr>
            <w:tcW w:w="1950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E6E6E6"/>
            <w:tcMar/>
            <w:vAlign w:val="center"/>
          </w:tcPr>
          <w:p w:rsidRPr="00237F0C" w:rsidR="00BC4351" w:rsidP="002E1DB2" w:rsidRDefault="00BC4351" w14:paraId="5DAB6C7B" w14:textId="77777777">
            <w:pPr>
              <w:rPr>
                <w:rFonts w:cs="Arial"/>
                <w:sz w:val="20"/>
                <w:szCs w:val="20"/>
              </w:rPr>
            </w:pPr>
          </w:p>
        </w:tc>
      </w:tr>
      <w:tr w:rsidRPr="00237F0C" w:rsidR="00BC4351" w:rsidTr="693ACDDD" w14:paraId="56A0F3C0" w14:textId="77777777">
        <w:trPr>
          <w:trHeight w:val="284"/>
        </w:trPr>
        <w:tc>
          <w:tcPr>
            <w:tcW w:w="5495" w:type="dxa"/>
            <w:gridSpan w:val="6"/>
            <w:vMerge w:val="restart"/>
            <w:tcBorders>
              <w:right w:val="single" w:color="auto" w:sz="8" w:space="0"/>
            </w:tcBorders>
            <w:tcMar/>
            <w:vAlign w:val="center"/>
          </w:tcPr>
          <w:p w:rsidRPr="00237F0C" w:rsidR="00BC4351" w:rsidP="00237F0C" w:rsidRDefault="00BC4351" w14:paraId="726E0BF2" w14:textId="77777777">
            <w:pPr>
              <w:jc w:val="center"/>
              <w:rPr>
                <w:rFonts w:cs="Arial"/>
                <w:b/>
              </w:rPr>
            </w:pPr>
            <w:r w:rsidRPr="00237F0C">
              <w:rPr>
                <w:rFonts w:cs="Arial"/>
              </w:rPr>
              <w:t>Please complete this form and submit to reception.</w:t>
            </w:r>
          </w:p>
        </w:tc>
        <w:tc>
          <w:tcPr>
            <w:tcW w:w="2410" w:type="dxa"/>
            <w:gridSpan w:val="6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E6E6E6"/>
            <w:tcMar/>
            <w:vAlign w:val="center"/>
          </w:tcPr>
          <w:p w:rsidRPr="00237F0C" w:rsidR="00BC4351" w:rsidP="002E1DB2" w:rsidRDefault="00BC4351" w14:paraId="5774E8D9" w14:textId="77777777">
            <w:pPr>
              <w:rPr>
                <w:rFonts w:cs="Arial"/>
                <w:b/>
                <w:sz w:val="16"/>
                <w:szCs w:val="16"/>
              </w:rPr>
            </w:pPr>
            <w:r w:rsidRPr="00237F0C">
              <w:rPr>
                <w:rFonts w:cs="Arial"/>
                <w:b/>
                <w:sz w:val="16"/>
                <w:szCs w:val="16"/>
              </w:rPr>
              <w:t>OHS Officer:</w:t>
            </w:r>
          </w:p>
        </w:tc>
        <w:tc>
          <w:tcPr>
            <w:tcW w:w="1950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E6E6E6"/>
            <w:tcMar/>
            <w:vAlign w:val="center"/>
          </w:tcPr>
          <w:p w:rsidRPr="00237F0C" w:rsidR="00BC4351" w:rsidP="002E1DB2" w:rsidRDefault="00BC4351" w14:paraId="02EB378F" w14:textId="77777777">
            <w:pPr>
              <w:rPr>
                <w:rFonts w:cs="Arial"/>
                <w:sz w:val="20"/>
                <w:szCs w:val="20"/>
              </w:rPr>
            </w:pPr>
          </w:p>
        </w:tc>
      </w:tr>
      <w:tr w:rsidRPr="00237F0C" w:rsidR="00BC4351" w:rsidTr="693ACDDD" w14:paraId="5CD6D07C" w14:textId="77777777">
        <w:trPr>
          <w:trHeight w:val="284"/>
        </w:trPr>
        <w:tc>
          <w:tcPr>
            <w:tcW w:w="5495" w:type="dxa"/>
            <w:gridSpan w:val="6"/>
            <w:vMerge/>
            <w:tcMar/>
            <w:vAlign w:val="center"/>
          </w:tcPr>
          <w:p w:rsidRPr="00237F0C" w:rsidR="00BC4351" w:rsidP="00237F0C" w:rsidRDefault="00BC4351" w14:paraId="6A05A809" w14:textId="77777777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410" w:type="dxa"/>
            <w:gridSpan w:val="6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8" w:space="0"/>
            </w:tcBorders>
            <w:shd w:val="clear" w:color="auto" w:fill="E6E6E6"/>
            <w:tcMar/>
            <w:vAlign w:val="center"/>
          </w:tcPr>
          <w:p w:rsidRPr="00237F0C" w:rsidR="00BC4351" w:rsidP="002E1DB2" w:rsidRDefault="00BC4351" w14:paraId="37CCAF2A" w14:textId="77777777">
            <w:pPr>
              <w:rPr>
                <w:rFonts w:cs="Arial"/>
                <w:b/>
                <w:sz w:val="16"/>
                <w:szCs w:val="16"/>
              </w:rPr>
            </w:pPr>
            <w:r w:rsidRPr="00237F0C">
              <w:rPr>
                <w:rFonts w:cs="Arial"/>
                <w:b/>
                <w:sz w:val="16"/>
                <w:szCs w:val="16"/>
              </w:rPr>
              <w:t>Attached Follow up Form</w:t>
            </w:r>
          </w:p>
        </w:tc>
        <w:tc>
          <w:tcPr>
            <w:tcW w:w="1950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8" w:space="0"/>
            </w:tcBorders>
            <w:shd w:val="clear" w:color="auto" w:fill="E6E6E6"/>
            <w:tcMar/>
            <w:vAlign w:val="center"/>
          </w:tcPr>
          <w:p w:rsidRPr="00237F0C" w:rsidR="00BC4351" w:rsidP="002E1DB2" w:rsidRDefault="00BC4351" w14:paraId="5A39BBE3" w14:textId="77777777">
            <w:pPr>
              <w:rPr>
                <w:rFonts w:cs="Arial"/>
                <w:sz w:val="20"/>
                <w:szCs w:val="20"/>
              </w:rPr>
            </w:pPr>
          </w:p>
        </w:tc>
      </w:tr>
      <w:tr w:rsidRPr="00237F0C" w:rsidR="00DA62BE" w:rsidTr="693ACDDD" w14:paraId="7841F74D" w14:textId="77777777">
        <w:trPr>
          <w:trHeight w:val="397"/>
        </w:trPr>
        <w:tc>
          <w:tcPr>
            <w:tcW w:w="9855" w:type="dxa"/>
            <w:gridSpan w:val="14"/>
            <w:tcMar/>
            <w:vAlign w:val="center"/>
          </w:tcPr>
          <w:p w:rsidRPr="00237F0C" w:rsidR="00DA62BE" w:rsidRDefault="00DA62BE" w14:paraId="1B035B10" w14:textId="77777777">
            <w:pPr>
              <w:rPr>
                <w:rFonts w:cs="Arial"/>
              </w:rPr>
            </w:pPr>
            <w:r w:rsidRPr="00237F0C">
              <w:rPr>
                <w:rFonts w:cs="Arial"/>
                <w:b/>
              </w:rPr>
              <w:t>Reported by</w:t>
            </w:r>
          </w:p>
        </w:tc>
      </w:tr>
      <w:tr w:rsidRPr="00237F0C" w:rsidR="006437E5" w:rsidTr="693ACDDD" w14:paraId="16F385AD" w14:textId="77777777">
        <w:trPr>
          <w:trHeight w:val="397"/>
        </w:trPr>
        <w:tc>
          <w:tcPr>
            <w:tcW w:w="1809" w:type="dxa"/>
            <w:tcMar/>
            <w:vAlign w:val="center"/>
          </w:tcPr>
          <w:p w:rsidRPr="00237F0C" w:rsidR="006437E5" w:rsidRDefault="00DE044F" w14:paraId="3705519F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 xml:space="preserve">First </w:t>
            </w:r>
            <w:r w:rsidRPr="00237F0C" w:rsidR="006437E5">
              <w:rPr>
                <w:rFonts w:cs="Arial"/>
              </w:rPr>
              <w:t>Name</w:t>
            </w:r>
          </w:p>
        </w:tc>
        <w:tc>
          <w:tcPr>
            <w:tcW w:w="3544" w:type="dxa"/>
            <w:gridSpan w:val="4"/>
            <w:tcMar/>
            <w:vAlign w:val="center"/>
          </w:tcPr>
          <w:p w:rsidRPr="00237F0C" w:rsidR="006437E5" w:rsidRDefault="006437E5" w14:paraId="41C8F396" w14:textId="480FD8A8">
            <w:pPr>
              <w:rPr>
                <w:rFonts w:cs="Arial"/>
              </w:rPr>
            </w:pPr>
          </w:p>
        </w:tc>
        <w:tc>
          <w:tcPr>
            <w:tcW w:w="1276" w:type="dxa"/>
            <w:gridSpan w:val="4"/>
            <w:tcMar/>
            <w:vAlign w:val="center"/>
          </w:tcPr>
          <w:p w:rsidRPr="00237F0C" w:rsidR="006437E5" w:rsidRDefault="006437E5" w14:paraId="7E2C39B4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Surname</w:t>
            </w:r>
          </w:p>
        </w:tc>
        <w:tc>
          <w:tcPr>
            <w:tcW w:w="3226" w:type="dxa"/>
            <w:gridSpan w:val="5"/>
            <w:tcMar/>
            <w:vAlign w:val="center"/>
          </w:tcPr>
          <w:p w:rsidRPr="00237F0C" w:rsidR="006437E5" w:rsidRDefault="006437E5" w14:paraId="72A3D3EC" w14:textId="77DFC8F1">
            <w:pPr>
              <w:rPr>
                <w:rFonts w:cs="Arial"/>
              </w:rPr>
            </w:pPr>
          </w:p>
        </w:tc>
      </w:tr>
      <w:tr w:rsidRPr="00237F0C" w:rsidR="006437E5" w:rsidTr="693ACDDD" w14:paraId="47D2A083" w14:textId="77777777">
        <w:trPr>
          <w:trHeight w:val="397"/>
        </w:trPr>
        <w:tc>
          <w:tcPr>
            <w:tcW w:w="1809" w:type="dxa"/>
            <w:tcMar/>
            <w:vAlign w:val="center"/>
          </w:tcPr>
          <w:p w:rsidRPr="00237F0C" w:rsidR="006437E5" w:rsidRDefault="006437E5" w14:paraId="071CC085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Address</w:t>
            </w:r>
          </w:p>
        </w:tc>
        <w:tc>
          <w:tcPr>
            <w:tcW w:w="8046" w:type="dxa"/>
            <w:gridSpan w:val="13"/>
            <w:tcMar/>
            <w:vAlign w:val="center"/>
          </w:tcPr>
          <w:p w:rsidRPr="00237F0C" w:rsidR="006437E5" w:rsidRDefault="006437E5" w14:paraId="0D0B940D" w14:textId="4938504B">
            <w:pPr>
              <w:rPr>
                <w:rFonts w:cs="Arial"/>
              </w:rPr>
            </w:pPr>
          </w:p>
        </w:tc>
      </w:tr>
      <w:tr w:rsidRPr="00237F0C" w:rsidR="006437E5" w:rsidTr="693ACDDD" w14:paraId="69047E7B" w14:textId="77777777">
        <w:trPr>
          <w:trHeight w:val="397"/>
        </w:trPr>
        <w:tc>
          <w:tcPr>
            <w:tcW w:w="1809" w:type="dxa"/>
            <w:tcBorders>
              <w:bottom w:val="single" w:color="auto" w:sz="4" w:space="0"/>
            </w:tcBorders>
            <w:tcMar/>
            <w:vAlign w:val="center"/>
          </w:tcPr>
          <w:p w:rsidRPr="00237F0C" w:rsidR="006437E5" w:rsidRDefault="006437E5" w14:paraId="040DD275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Phone</w:t>
            </w:r>
          </w:p>
        </w:tc>
        <w:tc>
          <w:tcPr>
            <w:tcW w:w="8046" w:type="dxa"/>
            <w:gridSpan w:val="13"/>
            <w:tcBorders>
              <w:bottom w:val="single" w:color="auto" w:sz="4" w:space="0"/>
            </w:tcBorders>
            <w:tcMar/>
            <w:vAlign w:val="center"/>
          </w:tcPr>
          <w:p w:rsidRPr="00237F0C" w:rsidR="006437E5" w:rsidRDefault="006437E5" w14:paraId="0E27B00A" w14:textId="180CB1F4">
            <w:pPr>
              <w:rPr>
                <w:rFonts w:cs="Arial"/>
              </w:rPr>
            </w:pPr>
          </w:p>
        </w:tc>
      </w:tr>
      <w:tr w:rsidRPr="00237F0C" w:rsidR="00D77C93" w:rsidTr="693ACDDD" w14:paraId="2CF5A3E9" w14:textId="77777777">
        <w:trPr>
          <w:trHeight w:val="397"/>
        </w:trPr>
        <w:tc>
          <w:tcPr>
            <w:tcW w:w="9855" w:type="dxa"/>
            <w:gridSpan w:val="14"/>
            <w:tcMar/>
            <w:vAlign w:val="center"/>
          </w:tcPr>
          <w:p w:rsidRPr="00237F0C" w:rsidR="00D77C93" w:rsidRDefault="00D77C93" w14:paraId="2144A44B" w14:textId="77777777">
            <w:pPr>
              <w:rPr>
                <w:rFonts w:cs="Arial"/>
              </w:rPr>
            </w:pPr>
            <w:r w:rsidRPr="00237F0C">
              <w:rPr>
                <w:rFonts w:cs="Arial"/>
                <w:b/>
              </w:rPr>
              <w:t>Incident Details</w:t>
            </w:r>
          </w:p>
        </w:tc>
      </w:tr>
      <w:tr w:rsidRPr="00237F0C" w:rsidR="00D77C93" w:rsidTr="693ACDDD" w14:paraId="0CED8DB2" w14:textId="77777777">
        <w:trPr>
          <w:trHeight w:val="397"/>
        </w:trPr>
        <w:tc>
          <w:tcPr>
            <w:tcW w:w="3510" w:type="dxa"/>
            <w:gridSpan w:val="3"/>
            <w:tcMar/>
            <w:vAlign w:val="center"/>
          </w:tcPr>
          <w:p w:rsidRPr="00237F0C" w:rsidR="00D77C93" w:rsidRDefault="00D77C93" w14:paraId="469CB501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Name of injured person/owner of damaged property</w:t>
            </w:r>
          </w:p>
        </w:tc>
        <w:tc>
          <w:tcPr>
            <w:tcW w:w="6345" w:type="dxa"/>
            <w:gridSpan w:val="11"/>
            <w:tcMar/>
            <w:vAlign w:val="center"/>
          </w:tcPr>
          <w:p w:rsidRPr="00237F0C" w:rsidR="00D77C93" w:rsidRDefault="00D77C93" w14:paraId="60061E4C" w14:textId="0F0DBA23">
            <w:pPr>
              <w:rPr>
                <w:rFonts w:cs="Arial"/>
              </w:rPr>
            </w:pPr>
          </w:p>
        </w:tc>
      </w:tr>
      <w:tr w:rsidRPr="00237F0C" w:rsidR="009C2FFE" w:rsidTr="693ACDDD" w14:paraId="6499BA3E" w14:textId="77777777">
        <w:trPr>
          <w:trHeight w:val="397"/>
        </w:trPr>
        <w:tc>
          <w:tcPr>
            <w:tcW w:w="2376" w:type="dxa"/>
            <w:gridSpan w:val="2"/>
            <w:tcMar/>
            <w:vAlign w:val="center"/>
          </w:tcPr>
          <w:p w:rsidRPr="00237F0C" w:rsidR="009C2FFE" w:rsidRDefault="009C2FFE" w14:paraId="128DC43F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Address</w:t>
            </w:r>
          </w:p>
        </w:tc>
        <w:tc>
          <w:tcPr>
            <w:tcW w:w="7479" w:type="dxa"/>
            <w:gridSpan w:val="12"/>
            <w:tcMar/>
            <w:vAlign w:val="center"/>
          </w:tcPr>
          <w:p w:rsidRPr="00237F0C" w:rsidR="009C2FFE" w:rsidRDefault="009C2FFE" w14:paraId="44EAFD9C" w14:textId="2B9B9104">
            <w:pPr>
              <w:rPr>
                <w:rFonts w:cs="Arial"/>
              </w:rPr>
            </w:pPr>
          </w:p>
        </w:tc>
      </w:tr>
      <w:tr w:rsidRPr="00237F0C" w:rsidR="009C2FFE" w:rsidTr="693ACDDD" w14:paraId="6EFBAB85" w14:textId="77777777">
        <w:trPr>
          <w:trHeight w:val="397"/>
        </w:trPr>
        <w:tc>
          <w:tcPr>
            <w:tcW w:w="2376" w:type="dxa"/>
            <w:gridSpan w:val="2"/>
            <w:tcMar/>
            <w:vAlign w:val="center"/>
          </w:tcPr>
          <w:p w:rsidRPr="00237F0C" w:rsidR="009C2FFE" w:rsidRDefault="009C2FFE" w14:paraId="2CF6F7A5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Phone</w:t>
            </w:r>
          </w:p>
        </w:tc>
        <w:tc>
          <w:tcPr>
            <w:tcW w:w="7479" w:type="dxa"/>
            <w:gridSpan w:val="12"/>
            <w:tcMar/>
            <w:vAlign w:val="center"/>
          </w:tcPr>
          <w:p w:rsidRPr="00237F0C" w:rsidR="009C2FFE" w:rsidRDefault="009C2FFE" w14:paraId="4B94D5A5" w14:textId="77777777">
            <w:pPr>
              <w:rPr>
                <w:rFonts w:cs="Arial"/>
              </w:rPr>
            </w:pPr>
          </w:p>
        </w:tc>
      </w:tr>
      <w:tr w:rsidRPr="00237F0C" w:rsidR="009C2FFE" w:rsidTr="693ACDDD" w14:paraId="1F771F66" w14:textId="77777777">
        <w:trPr>
          <w:trHeight w:val="397"/>
        </w:trPr>
        <w:tc>
          <w:tcPr>
            <w:tcW w:w="2376" w:type="dxa"/>
            <w:gridSpan w:val="2"/>
            <w:tcMar/>
            <w:vAlign w:val="center"/>
          </w:tcPr>
          <w:p w:rsidRPr="00237F0C" w:rsidR="009C2FFE" w:rsidRDefault="009C2FFE" w14:paraId="4FD8AAC2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Date of incident</w:t>
            </w:r>
          </w:p>
        </w:tc>
        <w:tc>
          <w:tcPr>
            <w:tcW w:w="2835" w:type="dxa"/>
            <w:gridSpan w:val="2"/>
            <w:tcMar/>
            <w:vAlign w:val="center"/>
          </w:tcPr>
          <w:p w:rsidRPr="00237F0C" w:rsidR="009C2FFE" w:rsidRDefault="009C2FFE" w14:paraId="3DEEC669" w14:textId="7B1431BF">
            <w:pPr>
              <w:rPr>
                <w:rFonts w:cs="Arial"/>
              </w:rPr>
            </w:pPr>
          </w:p>
        </w:tc>
        <w:tc>
          <w:tcPr>
            <w:tcW w:w="1134" w:type="dxa"/>
            <w:gridSpan w:val="3"/>
            <w:tcMar/>
            <w:vAlign w:val="center"/>
          </w:tcPr>
          <w:p w:rsidRPr="00237F0C" w:rsidR="009C2FFE" w:rsidRDefault="009C2FFE" w14:paraId="4A146726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Time</w:t>
            </w:r>
          </w:p>
        </w:tc>
        <w:tc>
          <w:tcPr>
            <w:tcW w:w="3510" w:type="dxa"/>
            <w:gridSpan w:val="7"/>
            <w:tcMar/>
            <w:vAlign w:val="center"/>
          </w:tcPr>
          <w:p w:rsidRPr="00237F0C" w:rsidR="009C2FFE" w:rsidP="38848A90" w:rsidRDefault="009C2FFE" w14:paraId="3656B9AB" w14:textId="11FEE8F6">
            <w:pPr>
              <w:rPr>
                <w:rFonts w:cs="Arial"/>
              </w:rPr>
            </w:pPr>
          </w:p>
        </w:tc>
      </w:tr>
      <w:tr w:rsidRPr="00237F0C" w:rsidR="009C2FFE" w:rsidTr="693ACDDD" w14:paraId="1D2B207C" w14:textId="77777777">
        <w:trPr>
          <w:trHeight w:val="397"/>
        </w:trPr>
        <w:tc>
          <w:tcPr>
            <w:tcW w:w="2376" w:type="dxa"/>
            <w:gridSpan w:val="2"/>
            <w:tcMar/>
            <w:vAlign w:val="center"/>
          </w:tcPr>
          <w:p w:rsidRPr="00237F0C" w:rsidR="009C2FFE" w:rsidRDefault="009C2FFE" w14:paraId="54395E17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Location</w:t>
            </w:r>
          </w:p>
        </w:tc>
        <w:tc>
          <w:tcPr>
            <w:tcW w:w="7479" w:type="dxa"/>
            <w:gridSpan w:val="12"/>
            <w:tcMar/>
            <w:vAlign w:val="center"/>
          </w:tcPr>
          <w:p w:rsidRPr="00237F0C" w:rsidR="009C2FFE" w:rsidRDefault="009C2FFE" w14:paraId="45FB0818" w14:textId="136F9B2F">
            <w:pPr>
              <w:rPr>
                <w:rFonts w:cs="Arial"/>
              </w:rPr>
            </w:pPr>
          </w:p>
        </w:tc>
      </w:tr>
      <w:tr w:rsidRPr="00237F0C" w:rsidR="009C2FFE" w:rsidTr="693ACDDD" w14:paraId="4894F3D0" w14:textId="77777777">
        <w:trPr>
          <w:trHeight w:val="1671"/>
        </w:trPr>
        <w:tc>
          <w:tcPr>
            <w:tcW w:w="2376" w:type="dxa"/>
            <w:gridSpan w:val="2"/>
            <w:tcMar/>
            <w:vAlign w:val="center"/>
          </w:tcPr>
          <w:p w:rsidRPr="00237F0C" w:rsidR="009C2FFE" w:rsidRDefault="009C2FFE" w14:paraId="5BA52A15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 xml:space="preserve">Describe how the incident occurred </w:t>
            </w:r>
          </w:p>
        </w:tc>
        <w:tc>
          <w:tcPr>
            <w:tcW w:w="7479" w:type="dxa"/>
            <w:gridSpan w:val="12"/>
            <w:tcMar/>
          </w:tcPr>
          <w:p w:rsidRPr="00237F0C" w:rsidR="009C2FFE" w:rsidP="38848A90" w:rsidRDefault="009C2FFE" w14:paraId="0E6D3116" w14:textId="534A1E18">
            <w:pPr>
              <w:rPr>
                <w:rFonts w:cs="Arial"/>
              </w:rPr>
            </w:pPr>
            <w:r w:rsidRPr="38848A90">
              <w:rPr>
                <w:rFonts w:cs="Arial"/>
              </w:rPr>
              <w:t>(List sequence of events preceding incident)</w:t>
            </w:r>
          </w:p>
          <w:p w:rsidRPr="00237F0C" w:rsidR="009C2FFE" w:rsidP="38848A90" w:rsidRDefault="0DF751AA" w14:paraId="1F2E4D30" w14:textId="20C94C2F">
            <w:pPr>
              <w:rPr>
                <w:rFonts w:eastAsia="Arial" w:cs="Arial"/>
              </w:rPr>
            </w:pPr>
            <w:r w:rsidRPr="38848A90">
              <w:rPr>
                <w:rFonts w:eastAsia="Arial" w:cs="Arial"/>
                <w:lang w:val="en-US"/>
              </w:rPr>
              <w:t xml:space="preserve">  </w:t>
            </w:r>
          </w:p>
          <w:p w:rsidRPr="00237F0C" w:rsidR="009C2FFE" w:rsidP="38848A90" w:rsidRDefault="009C2FFE" w14:paraId="3623D37C" w14:textId="58209A90">
            <w:pPr>
              <w:rPr>
                <w:rFonts w:cs="Arial"/>
              </w:rPr>
            </w:pPr>
          </w:p>
        </w:tc>
      </w:tr>
      <w:tr w:rsidRPr="00237F0C" w:rsidR="009C2FFE" w:rsidTr="693ACDDD" w14:paraId="3112E128" w14:textId="77777777">
        <w:trPr>
          <w:trHeight w:val="1838"/>
        </w:trPr>
        <w:tc>
          <w:tcPr>
            <w:tcW w:w="2376" w:type="dxa"/>
            <w:gridSpan w:val="2"/>
            <w:tcMar/>
            <w:vAlign w:val="center"/>
          </w:tcPr>
          <w:p w:rsidRPr="00237F0C" w:rsidR="009C2FFE" w:rsidRDefault="009C2FFE" w14:paraId="03D28F51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Detail of injury or property damage sustained</w:t>
            </w:r>
          </w:p>
        </w:tc>
        <w:tc>
          <w:tcPr>
            <w:tcW w:w="7479" w:type="dxa"/>
            <w:gridSpan w:val="12"/>
            <w:tcMar/>
          </w:tcPr>
          <w:p w:rsidRPr="00237F0C" w:rsidR="009C2FFE" w:rsidP="38848A90" w:rsidRDefault="009C2FFE" w14:paraId="22F7A34D" w14:textId="4BC1BEEF">
            <w:pPr>
              <w:rPr>
                <w:rFonts w:cs="Arial"/>
              </w:rPr>
            </w:pPr>
          </w:p>
          <w:p w:rsidRPr="00237F0C" w:rsidR="009C2FFE" w:rsidP="38848A90" w:rsidRDefault="009C2FFE" w14:paraId="049F31CB" w14:textId="7F75AE8D">
            <w:pPr>
              <w:rPr>
                <w:rFonts w:cs="Arial"/>
              </w:rPr>
            </w:pPr>
          </w:p>
        </w:tc>
      </w:tr>
      <w:tr w:rsidRPr="00237F0C" w:rsidR="009C2FFE" w:rsidTr="693ACDDD" w14:paraId="379CDDCB" w14:textId="77777777">
        <w:trPr>
          <w:trHeight w:val="1836"/>
        </w:trPr>
        <w:tc>
          <w:tcPr>
            <w:tcW w:w="2376" w:type="dxa"/>
            <w:gridSpan w:val="2"/>
            <w:tcMar/>
            <w:vAlign w:val="center"/>
          </w:tcPr>
          <w:p w:rsidRPr="00237F0C" w:rsidR="009C2FFE" w:rsidRDefault="009C2FFE" w14:paraId="3E2B8585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 xml:space="preserve">Details of subsequent events </w:t>
            </w:r>
          </w:p>
        </w:tc>
        <w:tc>
          <w:tcPr>
            <w:tcW w:w="7479" w:type="dxa"/>
            <w:gridSpan w:val="12"/>
            <w:tcMar/>
          </w:tcPr>
          <w:p w:rsidRPr="00237F0C" w:rsidR="009C2FFE" w:rsidP="38848A90" w:rsidRDefault="009C2FFE" w14:paraId="3B42E972" w14:textId="1100F258">
            <w:pPr>
              <w:rPr>
                <w:rFonts w:cs="Arial"/>
              </w:rPr>
            </w:pPr>
            <w:r w:rsidRPr="38848A90">
              <w:rPr>
                <w:rFonts w:cs="Arial"/>
              </w:rPr>
              <w:t>(eg. Treatment given, name of doctor, name of hospital)</w:t>
            </w:r>
          </w:p>
          <w:p w:rsidRPr="00237F0C" w:rsidR="009C2FFE" w:rsidP="38848A90" w:rsidRDefault="009C2FFE" w14:paraId="6D0A0C14" w14:textId="4D6DA7BC">
            <w:pPr>
              <w:rPr>
                <w:rFonts w:cs="Arial"/>
              </w:rPr>
            </w:pPr>
          </w:p>
          <w:p w:rsidRPr="00237F0C" w:rsidR="009C2FFE" w:rsidP="38848A90" w:rsidRDefault="009C2FFE" w14:paraId="6B20A847" w14:textId="44578CD1">
            <w:pPr>
              <w:rPr>
                <w:rFonts w:cs="Arial"/>
              </w:rPr>
            </w:pPr>
          </w:p>
        </w:tc>
      </w:tr>
      <w:tr w:rsidRPr="00237F0C" w:rsidR="006437E5" w:rsidTr="693ACDDD" w14:paraId="653A3220" w14:textId="77777777">
        <w:trPr>
          <w:trHeight w:val="397"/>
        </w:trPr>
        <w:tc>
          <w:tcPr>
            <w:tcW w:w="7338" w:type="dxa"/>
            <w:gridSpan w:val="10"/>
            <w:tcMar/>
            <w:vAlign w:val="center"/>
          </w:tcPr>
          <w:p w:rsidRPr="00237F0C" w:rsidR="006437E5" w:rsidRDefault="009C2FFE" w14:paraId="372D9109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Were there any witnesses to the incident?</w:t>
            </w:r>
          </w:p>
        </w:tc>
        <w:tc>
          <w:tcPr>
            <w:tcW w:w="1275" w:type="dxa"/>
            <w:gridSpan w:val="3"/>
            <w:tcMar/>
            <w:vAlign w:val="center"/>
          </w:tcPr>
          <w:p w:rsidRPr="00237F0C" w:rsidR="006437E5" w:rsidRDefault="009C2FFE" w14:paraId="5B7FDD25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Yes</w:t>
            </w:r>
          </w:p>
        </w:tc>
        <w:tc>
          <w:tcPr>
            <w:tcW w:w="1242" w:type="dxa"/>
            <w:tcMar/>
            <w:vAlign w:val="center"/>
          </w:tcPr>
          <w:p w:rsidRPr="00237F0C" w:rsidR="006437E5" w:rsidRDefault="006437E5" w14:paraId="65804BD3" w14:textId="45D58BBB">
            <w:pPr>
              <w:rPr>
                <w:rFonts w:cs="Arial"/>
              </w:rPr>
            </w:pPr>
          </w:p>
        </w:tc>
      </w:tr>
      <w:tr w:rsidRPr="00237F0C" w:rsidR="009C2FFE" w:rsidTr="693ACDDD" w14:paraId="520DFA71" w14:textId="77777777">
        <w:trPr>
          <w:trHeight w:val="397"/>
        </w:trPr>
        <w:tc>
          <w:tcPr>
            <w:tcW w:w="2376" w:type="dxa"/>
            <w:gridSpan w:val="2"/>
            <w:tcMar/>
            <w:vAlign w:val="center"/>
          </w:tcPr>
          <w:p w:rsidRPr="00237F0C" w:rsidR="009C2FFE" w:rsidRDefault="009C2FFE" w14:paraId="5357E386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Contact details for any witnesses</w:t>
            </w:r>
          </w:p>
        </w:tc>
        <w:tc>
          <w:tcPr>
            <w:tcW w:w="7479" w:type="dxa"/>
            <w:gridSpan w:val="12"/>
            <w:tcMar/>
            <w:vAlign w:val="center"/>
          </w:tcPr>
          <w:p w:rsidRPr="00237F0C" w:rsidR="009C2FFE" w:rsidRDefault="009C2FFE" w14:paraId="53128261" w14:textId="6E196050">
            <w:pPr>
              <w:rPr>
                <w:rFonts w:cs="Arial"/>
              </w:rPr>
            </w:pPr>
          </w:p>
        </w:tc>
      </w:tr>
      <w:tr w:rsidRPr="00237F0C" w:rsidR="009C2FFE" w:rsidTr="693ACDDD" w14:paraId="659B65F5" w14:textId="77777777">
        <w:trPr>
          <w:trHeight w:val="397"/>
        </w:trPr>
        <w:tc>
          <w:tcPr>
            <w:tcW w:w="2376" w:type="dxa"/>
            <w:gridSpan w:val="2"/>
            <w:tcMar/>
            <w:vAlign w:val="center"/>
          </w:tcPr>
          <w:p w:rsidRPr="00237F0C" w:rsidR="009C2FFE" w:rsidP="0028548F" w:rsidRDefault="009C2FFE" w14:paraId="5BAB57B8" w14:textId="77777777">
            <w:pPr>
              <w:rPr>
                <w:rFonts w:cs="Arial"/>
                <w:b/>
              </w:rPr>
            </w:pPr>
            <w:r w:rsidRPr="00237F0C">
              <w:rPr>
                <w:rFonts w:cs="Arial"/>
                <w:b/>
              </w:rPr>
              <w:t>Declaration</w:t>
            </w:r>
          </w:p>
        </w:tc>
        <w:tc>
          <w:tcPr>
            <w:tcW w:w="7479" w:type="dxa"/>
            <w:gridSpan w:val="12"/>
            <w:tcMar/>
            <w:vAlign w:val="center"/>
          </w:tcPr>
          <w:p w:rsidRPr="00237F0C" w:rsidR="009C2FFE" w:rsidP="0028548F" w:rsidRDefault="009C2FFE" w14:paraId="0711C65F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I hereby declare the information provided above is true and correct</w:t>
            </w:r>
          </w:p>
        </w:tc>
      </w:tr>
      <w:tr w:rsidRPr="00237F0C" w:rsidR="0028548F" w:rsidTr="693ACDDD" w14:paraId="6C7F0311" w14:textId="77777777">
        <w:trPr>
          <w:trHeight w:val="510"/>
        </w:trPr>
        <w:tc>
          <w:tcPr>
            <w:tcW w:w="2376" w:type="dxa"/>
            <w:gridSpan w:val="2"/>
            <w:tcMar/>
            <w:vAlign w:val="center"/>
          </w:tcPr>
          <w:p w:rsidRPr="00237F0C" w:rsidR="0028548F" w:rsidP="0028548F" w:rsidRDefault="0028548F" w14:paraId="41FB3B19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Signed</w:t>
            </w:r>
          </w:p>
        </w:tc>
        <w:tc>
          <w:tcPr>
            <w:tcW w:w="4111" w:type="dxa"/>
            <w:gridSpan w:val="6"/>
            <w:tcMar/>
            <w:vAlign w:val="center"/>
          </w:tcPr>
          <w:p w:rsidRPr="00237F0C" w:rsidR="0028548F" w:rsidP="0028548F" w:rsidRDefault="0028548F" w14:paraId="62486C05" w14:textId="44D112CF">
            <w:pPr>
              <w:rPr>
                <w:rFonts w:cs="Arial"/>
              </w:rPr>
            </w:pPr>
          </w:p>
        </w:tc>
        <w:tc>
          <w:tcPr>
            <w:tcW w:w="992" w:type="dxa"/>
            <w:gridSpan w:val="3"/>
            <w:tcMar/>
            <w:vAlign w:val="center"/>
          </w:tcPr>
          <w:p w:rsidRPr="00237F0C" w:rsidR="0028548F" w:rsidP="0028548F" w:rsidRDefault="0028548F" w14:paraId="491072FA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Date</w:t>
            </w:r>
          </w:p>
        </w:tc>
        <w:tc>
          <w:tcPr>
            <w:tcW w:w="2376" w:type="dxa"/>
            <w:gridSpan w:val="3"/>
            <w:tcMar/>
            <w:vAlign w:val="center"/>
          </w:tcPr>
          <w:p w:rsidRPr="00237F0C" w:rsidR="0028548F" w:rsidP="0028548F" w:rsidRDefault="0028548F" w14:paraId="4101652C" w14:textId="6C0E260D">
            <w:pPr>
              <w:rPr>
                <w:rFonts w:cs="Arial"/>
              </w:rPr>
            </w:pPr>
          </w:p>
        </w:tc>
      </w:tr>
    </w:tbl>
    <w:p w:rsidRPr="0028548F" w:rsidR="00875F42" w:rsidRDefault="009C2FFE" w14:paraId="6C22C47D" w14:textId="77777777">
      <w:pPr>
        <w:rPr>
          <w:sz w:val="20"/>
          <w:szCs w:val="20"/>
        </w:rPr>
      </w:pPr>
      <w:r w:rsidRPr="0028548F">
        <w:rPr>
          <w:sz w:val="20"/>
          <w:szCs w:val="20"/>
        </w:rPr>
        <w:t>Please attach sheet if necessary with additional details</w:t>
      </w:r>
      <w:r w:rsidR="00875F42">
        <w:rPr>
          <w:sz w:val="20"/>
          <w:szCs w:val="20"/>
        </w:rPr>
        <w:t>.</w:t>
      </w:r>
      <w:r w:rsidR="00875F42">
        <w:rPr>
          <w:sz w:val="20"/>
          <w:szCs w:val="20"/>
        </w:rPr>
        <w:br w:type="page"/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791"/>
        <w:gridCol w:w="3012"/>
        <w:gridCol w:w="411"/>
        <w:gridCol w:w="142"/>
        <w:gridCol w:w="986"/>
        <w:gridCol w:w="142"/>
        <w:gridCol w:w="839"/>
        <w:gridCol w:w="414"/>
        <w:gridCol w:w="1887"/>
      </w:tblGrid>
      <w:tr w:rsidRPr="00237F0C" w:rsidR="00875F42" w:rsidTr="38848A90" w14:paraId="0C3412ED" w14:textId="77777777">
        <w:trPr>
          <w:trHeight w:val="284"/>
        </w:trPr>
        <w:tc>
          <w:tcPr>
            <w:tcW w:w="5495" w:type="dxa"/>
            <w:gridSpan w:val="4"/>
            <w:vMerge w:val="restart"/>
            <w:tcBorders>
              <w:right w:val="single" w:color="auto" w:sz="8" w:space="0"/>
            </w:tcBorders>
            <w:vAlign w:val="center"/>
          </w:tcPr>
          <w:p w:rsidRPr="00237F0C" w:rsidR="00875F42" w:rsidP="00237F0C" w:rsidRDefault="00875F42" w14:paraId="5A958401" w14:textId="77777777">
            <w:pPr>
              <w:jc w:val="center"/>
              <w:rPr>
                <w:rFonts w:cs="Arial"/>
                <w:b/>
              </w:rPr>
            </w:pPr>
            <w:r w:rsidRPr="00237F0C">
              <w:rPr>
                <w:rFonts w:cs="Arial"/>
                <w:b/>
              </w:rPr>
              <w:t>Incident  Investigation Report</w:t>
            </w:r>
            <w:r w:rsidRPr="00237F0C">
              <w:rPr>
                <w:rStyle w:val="FootnoteReference"/>
                <w:rFonts w:cs="Arial"/>
                <w:b/>
              </w:rPr>
              <w:footnoteReference w:id="3"/>
            </w:r>
          </w:p>
        </w:tc>
        <w:tc>
          <w:tcPr>
            <w:tcW w:w="2410" w:type="dxa"/>
            <w:gridSpan w:val="4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E6E6E6"/>
            <w:vAlign w:val="center"/>
          </w:tcPr>
          <w:p w:rsidRPr="00237F0C" w:rsidR="00875F42" w:rsidP="008E6E93" w:rsidRDefault="00875F42" w14:paraId="4A43CEA3" w14:textId="77777777">
            <w:pPr>
              <w:rPr>
                <w:rFonts w:cs="Arial"/>
                <w:b/>
                <w:sz w:val="20"/>
                <w:szCs w:val="20"/>
              </w:rPr>
            </w:pPr>
            <w:r w:rsidRPr="00237F0C">
              <w:rPr>
                <w:rFonts w:cs="Arial"/>
                <w:b/>
                <w:sz w:val="20"/>
                <w:szCs w:val="20"/>
              </w:rPr>
              <w:t>Office Use Only</w:t>
            </w:r>
          </w:p>
        </w:tc>
        <w:tc>
          <w:tcPr>
            <w:tcW w:w="195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E6E6E6"/>
            <w:vAlign w:val="center"/>
          </w:tcPr>
          <w:p w:rsidRPr="00237F0C" w:rsidR="00875F42" w:rsidP="008E6E93" w:rsidRDefault="00875F42" w14:paraId="4B99056E" w14:textId="77777777">
            <w:pPr>
              <w:rPr>
                <w:rFonts w:cs="Arial"/>
                <w:b/>
                <w:sz w:val="20"/>
                <w:szCs w:val="20"/>
              </w:rPr>
            </w:pPr>
          </w:p>
        </w:tc>
      </w:tr>
      <w:tr w:rsidRPr="00237F0C" w:rsidR="00875F42" w:rsidTr="38848A90" w14:paraId="3AF7E5CA" w14:textId="77777777">
        <w:trPr>
          <w:trHeight w:val="284"/>
        </w:trPr>
        <w:tc>
          <w:tcPr>
            <w:tcW w:w="5495" w:type="dxa"/>
            <w:gridSpan w:val="4"/>
            <w:vMerge/>
            <w:vAlign w:val="center"/>
          </w:tcPr>
          <w:p w:rsidRPr="00237F0C" w:rsidR="00875F42" w:rsidP="00237F0C" w:rsidRDefault="00875F42" w14:paraId="1299C43A" w14:textId="77777777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410" w:type="dxa"/>
            <w:gridSpan w:val="4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E6E6E6"/>
            <w:vAlign w:val="center"/>
          </w:tcPr>
          <w:p w:rsidRPr="00237F0C" w:rsidR="00875F42" w:rsidP="008E6E93" w:rsidRDefault="00875F42" w14:paraId="03431812" w14:textId="77777777">
            <w:pPr>
              <w:rPr>
                <w:rFonts w:cs="Arial"/>
                <w:b/>
                <w:sz w:val="16"/>
                <w:szCs w:val="16"/>
              </w:rPr>
            </w:pPr>
            <w:r w:rsidRPr="00237F0C">
              <w:rPr>
                <w:rFonts w:cs="Arial"/>
                <w:b/>
                <w:sz w:val="16"/>
                <w:szCs w:val="16"/>
              </w:rPr>
              <w:t>Report No.:</w:t>
            </w:r>
          </w:p>
        </w:tc>
        <w:tc>
          <w:tcPr>
            <w:tcW w:w="195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E6E6E6"/>
            <w:vAlign w:val="center"/>
          </w:tcPr>
          <w:p w:rsidRPr="00237F0C" w:rsidR="00875F42" w:rsidP="008E6E93" w:rsidRDefault="00875F42" w14:paraId="4DDBEF00" w14:textId="77777777">
            <w:pPr>
              <w:rPr>
                <w:rFonts w:cs="Arial"/>
                <w:sz w:val="20"/>
                <w:szCs w:val="20"/>
              </w:rPr>
            </w:pPr>
          </w:p>
        </w:tc>
      </w:tr>
      <w:tr w:rsidRPr="00237F0C" w:rsidR="00875F42" w:rsidTr="38848A90" w14:paraId="0020A7C5" w14:textId="77777777">
        <w:trPr>
          <w:trHeight w:val="397"/>
        </w:trPr>
        <w:tc>
          <w:tcPr>
            <w:tcW w:w="9855" w:type="dxa"/>
            <w:gridSpan w:val="9"/>
            <w:vAlign w:val="center"/>
          </w:tcPr>
          <w:p w:rsidRPr="00237F0C" w:rsidR="00875F42" w:rsidP="008E6E93" w:rsidRDefault="00875F42" w14:paraId="46BCCE9D" w14:textId="77777777">
            <w:pPr>
              <w:rPr>
                <w:rFonts w:cs="Arial"/>
              </w:rPr>
            </w:pPr>
            <w:r w:rsidRPr="00237F0C">
              <w:rPr>
                <w:rFonts w:cs="Arial"/>
                <w:b/>
              </w:rPr>
              <w:t>OHS Officer / assigned investigat</w:t>
            </w:r>
            <w:r w:rsidRPr="00237F0C" w:rsidR="00DE044F">
              <w:rPr>
                <w:rFonts w:cs="Arial"/>
                <w:b/>
              </w:rPr>
              <w:t>or</w:t>
            </w:r>
          </w:p>
        </w:tc>
      </w:tr>
      <w:tr w:rsidRPr="00237F0C" w:rsidR="00875F42" w:rsidTr="38848A90" w14:paraId="1C939A16" w14:textId="77777777">
        <w:trPr>
          <w:trHeight w:val="397"/>
        </w:trPr>
        <w:tc>
          <w:tcPr>
            <w:tcW w:w="1809" w:type="dxa"/>
            <w:vAlign w:val="center"/>
          </w:tcPr>
          <w:p w:rsidRPr="00237F0C" w:rsidR="00875F42" w:rsidP="008E6E93" w:rsidRDefault="00DE044F" w14:paraId="5AC66C5F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 xml:space="preserve">First </w:t>
            </w:r>
            <w:r w:rsidRPr="00237F0C" w:rsidR="00875F42">
              <w:rPr>
                <w:rFonts w:cs="Arial"/>
              </w:rPr>
              <w:t>Name</w:t>
            </w:r>
          </w:p>
        </w:tc>
        <w:tc>
          <w:tcPr>
            <w:tcW w:w="3544" w:type="dxa"/>
            <w:gridSpan w:val="2"/>
            <w:vAlign w:val="center"/>
          </w:tcPr>
          <w:p w:rsidRPr="00237F0C" w:rsidR="00875F42" w:rsidP="008E6E93" w:rsidRDefault="00875F42" w14:paraId="3461D779" w14:textId="6DC14E8A">
            <w:pPr>
              <w:rPr>
                <w:rFonts w:cs="Arial"/>
              </w:rPr>
            </w:pPr>
          </w:p>
        </w:tc>
        <w:tc>
          <w:tcPr>
            <w:tcW w:w="1276" w:type="dxa"/>
            <w:gridSpan w:val="3"/>
            <w:vAlign w:val="center"/>
          </w:tcPr>
          <w:p w:rsidRPr="00237F0C" w:rsidR="00875F42" w:rsidP="008E6E93" w:rsidRDefault="00875F42" w14:paraId="7A46D9CB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Surname</w:t>
            </w:r>
          </w:p>
        </w:tc>
        <w:tc>
          <w:tcPr>
            <w:tcW w:w="3226" w:type="dxa"/>
            <w:gridSpan w:val="3"/>
            <w:vAlign w:val="center"/>
          </w:tcPr>
          <w:p w:rsidRPr="00237F0C" w:rsidR="00875F42" w:rsidP="008E6E93" w:rsidRDefault="00875F42" w14:paraId="3CF2D8B6" w14:textId="00815418">
            <w:pPr>
              <w:rPr>
                <w:rFonts w:cs="Arial"/>
              </w:rPr>
            </w:pPr>
          </w:p>
        </w:tc>
      </w:tr>
      <w:tr w:rsidRPr="00237F0C" w:rsidR="00DE044F" w:rsidTr="38848A90" w14:paraId="5EF8972E" w14:textId="77777777">
        <w:trPr>
          <w:trHeight w:val="397"/>
        </w:trPr>
        <w:tc>
          <w:tcPr>
            <w:tcW w:w="1809" w:type="dxa"/>
            <w:vAlign w:val="center"/>
          </w:tcPr>
          <w:p w:rsidRPr="00237F0C" w:rsidR="00DE044F" w:rsidP="008E6E93" w:rsidRDefault="00DE044F" w14:paraId="45315AB3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Position</w:t>
            </w:r>
          </w:p>
        </w:tc>
        <w:tc>
          <w:tcPr>
            <w:tcW w:w="8046" w:type="dxa"/>
            <w:gridSpan w:val="8"/>
            <w:vAlign w:val="center"/>
          </w:tcPr>
          <w:p w:rsidRPr="00237F0C" w:rsidR="00DE044F" w:rsidP="008E6E93" w:rsidRDefault="00DE044F" w14:paraId="0FB78278" w14:textId="7F879F01">
            <w:pPr>
              <w:rPr>
                <w:rFonts w:cs="Arial"/>
              </w:rPr>
            </w:pPr>
          </w:p>
        </w:tc>
      </w:tr>
      <w:tr w:rsidRPr="00237F0C" w:rsidR="00875F42" w:rsidTr="38848A90" w14:paraId="57D8DBDA" w14:textId="77777777">
        <w:trPr>
          <w:trHeight w:val="397"/>
        </w:trPr>
        <w:tc>
          <w:tcPr>
            <w:tcW w:w="9855" w:type="dxa"/>
            <w:gridSpan w:val="9"/>
            <w:vAlign w:val="center"/>
          </w:tcPr>
          <w:p w:rsidRPr="00237F0C" w:rsidR="00875F42" w:rsidP="008E6E93" w:rsidRDefault="00875F42" w14:paraId="453A5E1A" w14:textId="77777777">
            <w:pPr>
              <w:rPr>
                <w:rFonts w:cs="Arial"/>
              </w:rPr>
            </w:pPr>
            <w:r w:rsidRPr="00237F0C">
              <w:rPr>
                <w:rFonts w:cs="Arial"/>
                <w:b/>
              </w:rPr>
              <w:t>Incident Details</w:t>
            </w:r>
          </w:p>
        </w:tc>
      </w:tr>
      <w:tr w:rsidRPr="00237F0C" w:rsidR="00875F42" w:rsidTr="38848A90" w14:paraId="1FC39945" w14:textId="77777777">
        <w:trPr>
          <w:trHeight w:val="3472"/>
        </w:trPr>
        <w:tc>
          <w:tcPr>
            <w:tcW w:w="9855" w:type="dxa"/>
            <w:gridSpan w:val="9"/>
            <w:vAlign w:val="center"/>
          </w:tcPr>
          <w:p w:rsidRPr="00237F0C" w:rsidR="00875F42" w:rsidP="008E6E93" w:rsidRDefault="00875F42" w14:paraId="0562CB0E" w14:textId="364DE226">
            <w:pPr>
              <w:rPr>
                <w:rFonts w:cs="Arial"/>
              </w:rPr>
            </w:pPr>
          </w:p>
        </w:tc>
      </w:tr>
      <w:tr w:rsidRPr="00237F0C" w:rsidR="00875F42" w:rsidTr="38848A90" w14:paraId="549D5EFA" w14:textId="77777777">
        <w:trPr>
          <w:trHeight w:val="413"/>
        </w:trPr>
        <w:tc>
          <w:tcPr>
            <w:tcW w:w="9855" w:type="dxa"/>
            <w:gridSpan w:val="9"/>
            <w:vAlign w:val="center"/>
          </w:tcPr>
          <w:p w:rsidRPr="00237F0C" w:rsidR="00875F42" w:rsidP="008E6E93" w:rsidRDefault="00875F42" w14:paraId="45C7EFAA" w14:textId="77777777">
            <w:pPr>
              <w:rPr>
                <w:rFonts w:cs="Arial"/>
                <w:b/>
              </w:rPr>
            </w:pPr>
            <w:r w:rsidRPr="00237F0C">
              <w:rPr>
                <w:rFonts w:cs="Arial"/>
                <w:b/>
              </w:rPr>
              <w:t>What corrective action was identified?</w:t>
            </w:r>
          </w:p>
        </w:tc>
      </w:tr>
      <w:tr w:rsidRPr="00237F0C" w:rsidR="00875F42" w:rsidTr="38848A90" w14:paraId="34CE0A41" w14:textId="77777777">
        <w:trPr>
          <w:trHeight w:val="3116"/>
        </w:trPr>
        <w:tc>
          <w:tcPr>
            <w:tcW w:w="9855" w:type="dxa"/>
            <w:gridSpan w:val="9"/>
            <w:vAlign w:val="center"/>
          </w:tcPr>
          <w:p w:rsidRPr="00237F0C" w:rsidR="00875F42" w:rsidP="008E6E93" w:rsidRDefault="00875F42" w14:paraId="62EBF3C5" w14:textId="75D55AE0">
            <w:pPr>
              <w:rPr>
                <w:rFonts w:cs="Arial"/>
              </w:rPr>
            </w:pPr>
          </w:p>
        </w:tc>
      </w:tr>
      <w:tr w:rsidRPr="00237F0C" w:rsidR="00875F42" w:rsidTr="38848A90" w14:paraId="4229D9E5" w14:textId="77777777">
        <w:trPr>
          <w:trHeight w:val="397"/>
        </w:trPr>
        <w:tc>
          <w:tcPr>
            <w:tcW w:w="9855" w:type="dxa"/>
            <w:gridSpan w:val="9"/>
            <w:vAlign w:val="center"/>
          </w:tcPr>
          <w:p w:rsidRPr="00237F0C" w:rsidR="00875F42" w:rsidP="008E6E93" w:rsidRDefault="00875F42" w14:paraId="4FFFF479" w14:textId="77777777">
            <w:pPr>
              <w:rPr>
                <w:rFonts w:cs="Arial"/>
                <w:b/>
              </w:rPr>
            </w:pPr>
            <w:r w:rsidRPr="00237F0C">
              <w:rPr>
                <w:rFonts w:cs="Arial"/>
                <w:b/>
              </w:rPr>
              <w:t>Who is responsible for completing the corrective action?</w:t>
            </w:r>
          </w:p>
        </w:tc>
      </w:tr>
      <w:tr w:rsidRPr="00237F0C" w:rsidR="00875F42" w:rsidTr="38848A90" w14:paraId="6D98A12B" w14:textId="77777777">
        <w:trPr>
          <w:trHeight w:val="571"/>
        </w:trPr>
        <w:tc>
          <w:tcPr>
            <w:tcW w:w="9855" w:type="dxa"/>
            <w:gridSpan w:val="9"/>
            <w:vAlign w:val="center"/>
          </w:tcPr>
          <w:p w:rsidRPr="00237F0C" w:rsidR="00875F42" w:rsidP="008E6E93" w:rsidRDefault="00875F42" w14:paraId="2946DB82" w14:textId="5C1D3A21">
            <w:pPr>
              <w:rPr>
                <w:rFonts w:cs="Arial"/>
              </w:rPr>
            </w:pPr>
          </w:p>
        </w:tc>
      </w:tr>
      <w:tr w:rsidRPr="00237F0C" w:rsidR="00875F42" w:rsidTr="38848A90" w14:paraId="39AA2B87" w14:textId="77777777">
        <w:trPr>
          <w:trHeight w:val="491"/>
        </w:trPr>
        <w:tc>
          <w:tcPr>
            <w:tcW w:w="4928" w:type="dxa"/>
            <w:gridSpan w:val="2"/>
            <w:vAlign w:val="center"/>
          </w:tcPr>
          <w:p w:rsidRPr="00237F0C" w:rsidR="00875F42" w:rsidP="008E6E93" w:rsidRDefault="00875F42" w14:paraId="6FB3EF38" w14:textId="77777777">
            <w:pPr>
              <w:rPr>
                <w:rFonts w:cs="Arial"/>
                <w:b/>
              </w:rPr>
            </w:pPr>
            <w:r w:rsidRPr="00237F0C">
              <w:rPr>
                <w:rFonts w:cs="Arial"/>
                <w:b/>
              </w:rPr>
              <w:t>Target completion or review date</w:t>
            </w:r>
          </w:p>
        </w:tc>
        <w:tc>
          <w:tcPr>
            <w:tcW w:w="4927" w:type="dxa"/>
            <w:gridSpan w:val="7"/>
            <w:vAlign w:val="center"/>
          </w:tcPr>
          <w:p w:rsidRPr="00237F0C" w:rsidR="00875F42" w:rsidP="008E6E93" w:rsidRDefault="00875F42" w14:paraId="2A32A9EA" w14:textId="77777777">
            <w:pPr>
              <w:rPr>
                <w:rFonts w:cs="Arial"/>
                <w:b/>
              </w:rPr>
            </w:pPr>
            <w:r w:rsidRPr="00237F0C">
              <w:rPr>
                <w:rFonts w:cs="Arial"/>
                <w:b/>
              </w:rPr>
              <w:t>Date corrective action completed</w:t>
            </w:r>
          </w:p>
        </w:tc>
      </w:tr>
      <w:tr w:rsidRPr="00237F0C" w:rsidR="00875F42" w:rsidTr="38848A90" w14:paraId="5997CC1D" w14:textId="77777777">
        <w:trPr>
          <w:trHeight w:val="615"/>
        </w:trPr>
        <w:tc>
          <w:tcPr>
            <w:tcW w:w="4928" w:type="dxa"/>
            <w:gridSpan w:val="2"/>
            <w:vAlign w:val="center"/>
          </w:tcPr>
          <w:p w:rsidRPr="00237F0C" w:rsidR="00875F42" w:rsidP="008E6E93" w:rsidRDefault="00875F42" w14:paraId="110FFD37" w14:textId="58715190">
            <w:pPr>
              <w:rPr>
                <w:rFonts w:cs="Arial"/>
              </w:rPr>
            </w:pPr>
          </w:p>
        </w:tc>
        <w:tc>
          <w:tcPr>
            <w:tcW w:w="4927" w:type="dxa"/>
            <w:gridSpan w:val="7"/>
            <w:vAlign w:val="center"/>
          </w:tcPr>
          <w:p w:rsidRPr="00237F0C" w:rsidR="00875F42" w:rsidP="008E6E93" w:rsidRDefault="00875F42" w14:paraId="6B699379" w14:textId="75685A26">
            <w:pPr>
              <w:rPr>
                <w:rFonts w:cs="Arial"/>
              </w:rPr>
            </w:pPr>
          </w:p>
        </w:tc>
      </w:tr>
      <w:tr w:rsidRPr="00237F0C" w:rsidR="00875F42" w:rsidTr="38848A90" w14:paraId="1E393EBB" w14:textId="77777777">
        <w:trPr>
          <w:trHeight w:val="397"/>
        </w:trPr>
        <w:tc>
          <w:tcPr>
            <w:tcW w:w="4928" w:type="dxa"/>
            <w:gridSpan w:val="2"/>
            <w:vAlign w:val="center"/>
          </w:tcPr>
          <w:p w:rsidRPr="00237F0C" w:rsidR="00875F42" w:rsidP="008E6E93" w:rsidRDefault="00875F42" w14:paraId="7CD980B6" w14:textId="77777777">
            <w:pPr>
              <w:rPr>
                <w:rFonts w:cs="Arial"/>
                <w:b/>
              </w:rPr>
            </w:pPr>
            <w:r w:rsidRPr="00237F0C">
              <w:rPr>
                <w:rFonts w:cs="Arial"/>
                <w:b/>
              </w:rPr>
              <w:t>Declaration</w:t>
            </w:r>
          </w:p>
        </w:tc>
        <w:tc>
          <w:tcPr>
            <w:tcW w:w="4927" w:type="dxa"/>
            <w:gridSpan w:val="7"/>
            <w:vAlign w:val="center"/>
          </w:tcPr>
          <w:p w:rsidRPr="00237F0C" w:rsidR="00875F42" w:rsidP="008E6E93" w:rsidRDefault="00875F42" w14:paraId="599A08BF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I hereby declare the information provided above is true and correct</w:t>
            </w:r>
          </w:p>
        </w:tc>
      </w:tr>
      <w:tr w:rsidRPr="00237F0C" w:rsidR="00875F42" w:rsidTr="38848A90" w14:paraId="165608DE" w14:textId="77777777">
        <w:trPr>
          <w:trHeight w:val="510"/>
        </w:trPr>
        <w:tc>
          <w:tcPr>
            <w:tcW w:w="4928" w:type="dxa"/>
            <w:gridSpan w:val="2"/>
            <w:vAlign w:val="center"/>
          </w:tcPr>
          <w:p w:rsidRPr="00237F0C" w:rsidR="00875F42" w:rsidP="008E6E93" w:rsidRDefault="00875F42" w14:paraId="2DBEF58A" w14:textId="25658C66">
            <w:pPr>
              <w:rPr>
                <w:rFonts w:cs="Arial"/>
              </w:rPr>
            </w:pPr>
            <w:r w:rsidRPr="38848A90">
              <w:rPr>
                <w:rFonts w:cs="Arial"/>
              </w:rPr>
              <w:t>Signed</w:t>
            </w:r>
            <w:r w:rsidRPr="38848A90" w:rsidR="124BBB50">
              <w:rPr>
                <w:rFonts w:cs="Arial"/>
              </w:rPr>
              <w:t xml:space="preserve"> </w:t>
            </w:r>
          </w:p>
        </w:tc>
        <w:tc>
          <w:tcPr>
            <w:tcW w:w="1559" w:type="dxa"/>
            <w:gridSpan w:val="3"/>
            <w:vAlign w:val="center"/>
          </w:tcPr>
          <w:p w:rsidRPr="00237F0C" w:rsidR="00875F42" w:rsidP="008E6E93" w:rsidRDefault="00875F42" w14:paraId="3FE9F23F" w14:textId="77777777">
            <w:pPr>
              <w:rPr>
                <w:rFonts w:cs="Arial"/>
              </w:rPr>
            </w:pPr>
          </w:p>
        </w:tc>
        <w:tc>
          <w:tcPr>
            <w:tcW w:w="992" w:type="dxa"/>
            <w:gridSpan w:val="2"/>
            <w:vAlign w:val="center"/>
          </w:tcPr>
          <w:p w:rsidRPr="00237F0C" w:rsidR="00875F42" w:rsidP="008E6E93" w:rsidRDefault="00875F42" w14:paraId="5F3F821A" w14:textId="77777777">
            <w:pPr>
              <w:rPr>
                <w:rFonts w:cs="Arial"/>
              </w:rPr>
            </w:pPr>
            <w:r w:rsidRPr="00237F0C">
              <w:rPr>
                <w:rFonts w:cs="Arial"/>
              </w:rPr>
              <w:t>Date</w:t>
            </w:r>
          </w:p>
        </w:tc>
        <w:tc>
          <w:tcPr>
            <w:tcW w:w="2376" w:type="dxa"/>
            <w:gridSpan w:val="2"/>
            <w:vAlign w:val="center"/>
          </w:tcPr>
          <w:p w:rsidRPr="00237F0C" w:rsidR="00875F42" w:rsidP="008E6E93" w:rsidRDefault="00875F42" w14:paraId="1F72F646" w14:textId="462D5870">
            <w:pPr>
              <w:rPr>
                <w:rFonts w:cs="Arial"/>
              </w:rPr>
            </w:pPr>
          </w:p>
        </w:tc>
      </w:tr>
    </w:tbl>
    <w:p w:rsidRPr="0028548F" w:rsidR="006437E5" w:rsidRDefault="00875F42" w14:paraId="3EB678E0" w14:textId="77777777">
      <w:pPr>
        <w:rPr>
          <w:sz w:val="20"/>
          <w:szCs w:val="20"/>
        </w:rPr>
      </w:pPr>
      <w:r w:rsidRPr="0028548F">
        <w:rPr>
          <w:sz w:val="20"/>
          <w:szCs w:val="20"/>
        </w:rPr>
        <w:t>Please attach sheet if necessary with additional details</w:t>
      </w:r>
      <w:r>
        <w:rPr>
          <w:sz w:val="20"/>
          <w:szCs w:val="20"/>
        </w:rPr>
        <w:t>.</w:t>
      </w:r>
    </w:p>
    <w:sectPr w:rsidRPr="0028548F" w:rsidR="006437E5" w:rsidSect="00B114E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orient="portrait" w:code="9"/>
      <w:pgMar w:top="1843" w:right="1134" w:bottom="1418" w:left="1134" w:header="567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A63BC" w:rsidRDefault="006A63BC" w14:paraId="50F10CA6" w14:textId="77777777">
      <w:r>
        <w:separator/>
      </w:r>
    </w:p>
  </w:endnote>
  <w:endnote w:type="continuationSeparator" w:id="0">
    <w:p w:rsidR="006A63BC" w:rsidRDefault="006A63BC" w14:paraId="08985A15" w14:textId="77777777">
      <w:r>
        <w:continuationSeparator/>
      </w:r>
    </w:p>
  </w:endnote>
  <w:endnote w:type="continuationNotice" w:id="1">
    <w:p w:rsidR="005139A4" w:rsidRDefault="005139A4" w14:paraId="7FC8437F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charset w:val="00"/>
    <w:family w:val="script"/>
    <w:pitch w:val="variable"/>
    <w:sig w:usb0="00000003" w:usb1="00000000" w:usb2="00000000" w:usb3="00000000" w:csb0="00000001" w:csb1="00000000"/>
  </w:font>
  <w:font w:name="Proxima Nova Rg">
    <w:altName w:val="Times New Roman"/>
    <w:charset w:val="00"/>
    <w:family w:val="auto"/>
    <w:pitch w:val="variable"/>
    <w:sig w:usb0="00000001" w:usb1="5000E0F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E1AB4" w:rsidRDefault="009E1AB4" w14:paraId="1C83373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B114E9" w:rsidR="00987C07" w:rsidP="00B114E9" w:rsidRDefault="00987C07" w14:paraId="0F701359" w14:textId="7EC11CBB">
    <w:pPr>
      <w:pStyle w:val="Footer"/>
      <w:jc w:val="center"/>
      <w:rPr>
        <w:b/>
        <w:sz w:val="16"/>
        <w:szCs w:val="16"/>
      </w:rPr>
    </w:pPr>
    <w:r w:rsidRPr="00B114E9">
      <w:rPr>
        <w:b/>
        <w:sz w:val="16"/>
        <w:szCs w:val="16"/>
      </w:rPr>
      <w:t xml:space="preserve">version </w:t>
    </w:r>
    <w:r w:rsidRPr="00B114E9">
      <w:rPr>
        <w:b/>
        <w:sz w:val="16"/>
        <w:szCs w:val="16"/>
      </w:rPr>
      <w:fldChar w:fldCharType="begin"/>
    </w:r>
    <w:r w:rsidRPr="00B114E9">
      <w:rPr>
        <w:b/>
        <w:sz w:val="16"/>
        <w:szCs w:val="16"/>
      </w:rPr>
      <w:instrText xml:space="preserve"> SAVEDATE \@ "dd.MM.yy" \* MERGEFORMAT </w:instrText>
    </w:r>
    <w:r w:rsidRPr="00B114E9">
      <w:rPr>
        <w:b/>
        <w:sz w:val="16"/>
        <w:szCs w:val="16"/>
      </w:rPr>
      <w:fldChar w:fldCharType="separate"/>
    </w:r>
    <w:r w:rsidR="00D16323">
      <w:rPr>
        <w:b/>
        <w:noProof/>
        <w:sz w:val="16"/>
        <w:szCs w:val="16"/>
      </w:rPr>
      <w:t>14.10.20</w:t>
    </w:r>
    <w:r w:rsidRPr="00B114E9">
      <w:rPr>
        <w:b/>
        <w:sz w:val="16"/>
        <w:szCs w:val="16"/>
      </w:rPr>
      <w:fldChar w:fldCharType="end"/>
    </w:r>
  </w:p>
  <w:p w:rsidRPr="00B114E9" w:rsidR="00B114E9" w:rsidP="00B114E9" w:rsidRDefault="00B114E9" w14:paraId="7CF605B0" w14:textId="7DF573D1">
    <w:pPr>
      <w:pStyle w:val="Footer"/>
      <w:tabs>
        <w:tab w:val="left" w:pos="3402"/>
        <w:tab w:val="left" w:pos="6663"/>
        <w:tab w:val="right" w:pos="9923"/>
      </w:tabs>
      <w:ind w:left="-284" w:right="-256"/>
      <w:rPr>
        <w:rFonts w:ascii="Proxima Nova Rg" w:hAnsi="Proxima Nova Rg"/>
        <w:color w:val="F47836"/>
        <w:sz w:val="14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E1AB4" w:rsidRDefault="009E1AB4" w14:paraId="5FC2942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A63BC" w:rsidRDefault="006A63BC" w14:paraId="5FD4FE9D" w14:textId="77777777">
      <w:r>
        <w:separator/>
      </w:r>
    </w:p>
  </w:footnote>
  <w:footnote w:type="continuationSeparator" w:id="0">
    <w:p w:rsidR="006A63BC" w:rsidRDefault="006A63BC" w14:paraId="61C1FEDE" w14:textId="77777777">
      <w:r>
        <w:continuationSeparator/>
      </w:r>
    </w:p>
  </w:footnote>
  <w:footnote w:type="continuationNotice" w:id="1">
    <w:p w:rsidR="005139A4" w:rsidRDefault="005139A4" w14:paraId="0D931191" w14:textId="77777777"/>
  </w:footnote>
  <w:footnote w:id="2">
    <w:p w:rsidRPr="00300DBB" w:rsidR="00987C07" w:rsidRDefault="00987C07" w14:paraId="4370D7CF" w14:textId="77777777">
      <w:pPr>
        <w:pStyle w:val="FootnoteText"/>
        <w:rPr>
          <w:sz w:val="12"/>
          <w:szCs w:val="12"/>
          <w:lang w:val="en-US"/>
        </w:rPr>
      </w:pPr>
      <w:r w:rsidRPr="00300DBB">
        <w:rPr>
          <w:rStyle w:val="FootnoteReference"/>
          <w:sz w:val="12"/>
          <w:szCs w:val="12"/>
        </w:rPr>
        <w:footnoteRef/>
      </w:r>
      <w:r w:rsidRPr="00300DBB">
        <w:rPr>
          <w:sz w:val="12"/>
          <w:szCs w:val="12"/>
        </w:rPr>
        <w:t xml:space="preserve"> </w:t>
      </w:r>
      <w:r w:rsidRPr="00300DBB">
        <w:rPr>
          <w:rFonts w:cs="Arial"/>
          <w:sz w:val="12"/>
          <w:szCs w:val="12"/>
        </w:rPr>
        <w:t xml:space="preserve">Adapted from the </w:t>
      </w:r>
      <w:r w:rsidRPr="00300DBB">
        <w:rPr>
          <w:rFonts w:cs="Arial"/>
          <w:i/>
          <w:sz w:val="12"/>
          <w:szCs w:val="12"/>
        </w:rPr>
        <w:t>Incident / hazard Report Form</w:t>
      </w:r>
      <w:r w:rsidRPr="00300DBB">
        <w:rPr>
          <w:rFonts w:cs="Arial"/>
          <w:sz w:val="12"/>
          <w:szCs w:val="12"/>
        </w:rPr>
        <w:t xml:space="preserve">, Australian Christian Services, July 2002 and the </w:t>
      </w:r>
      <w:r w:rsidRPr="00300DBB">
        <w:rPr>
          <w:rFonts w:cs="Arial"/>
          <w:i/>
          <w:sz w:val="12"/>
          <w:szCs w:val="12"/>
        </w:rPr>
        <w:t>Incident Report Form</w:t>
      </w:r>
      <w:r w:rsidRPr="00300DBB">
        <w:rPr>
          <w:rFonts w:cs="Arial"/>
          <w:sz w:val="12"/>
          <w:szCs w:val="12"/>
        </w:rPr>
        <w:t>, Anglican Diocese of Canberra &amp; Goulburn, 2005.</w:t>
      </w:r>
    </w:p>
  </w:footnote>
  <w:footnote w:id="3">
    <w:p w:rsidRPr="00300DBB" w:rsidR="00987C07" w:rsidP="00875F42" w:rsidRDefault="00987C07" w14:paraId="710F65A0" w14:textId="77777777">
      <w:pPr>
        <w:pStyle w:val="FootnoteText"/>
        <w:rPr>
          <w:sz w:val="12"/>
          <w:szCs w:val="12"/>
          <w:lang w:val="en-US"/>
        </w:rPr>
      </w:pPr>
      <w:r w:rsidRPr="00300DBB">
        <w:rPr>
          <w:rStyle w:val="FootnoteReference"/>
          <w:sz w:val="12"/>
          <w:szCs w:val="12"/>
        </w:rPr>
        <w:footnoteRef/>
      </w:r>
      <w:r w:rsidRPr="00300DBB">
        <w:rPr>
          <w:sz w:val="12"/>
          <w:szCs w:val="12"/>
        </w:rPr>
        <w:t xml:space="preserve"> </w:t>
      </w:r>
      <w:r w:rsidRPr="00300DBB">
        <w:rPr>
          <w:rFonts w:cs="Arial"/>
          <w:sz w:val="12"/>
          <w:szCs w:val="12"/>
        </w:rPr>
        <w:t xml:space="preserve">Adapted from the </w:t>
      </w:r>
      <w:r w:rsidRPr="00300DBB">
        <w:rPr>
          <w:rFonts w:cs="Arial"/>
          <w:i/>
          <w:sz w:val="12"/>
          <w:szCs w:val="12"/>
        </w:rPr>
        <w:t>Incident / hazard Report Form</w:t>
      </w:r>
      <w:r w:rsidRPr="00300DBB">
        <w:rPr>
          <w:rFonts w:cs="Arial"/>
          <w:sz w:val="12"/>
          <w:szCs w:val="12"/>
        </w:rPr>
        <w:t>, Australia</w:t>
      </w:r>
      <w:r>
        <w:rPr>
          <w:rFonts w:cs="Arial"/>
          <w:sz w:val="12"/>
          <w:szCs w:val="12"/>
        </w:rPr>
        <w:t>n Christian Services, July 200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E1AB4" w:rsidRDefault="009E1AB4" w14:paraId="611EE68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p14">
  <w:p w:rsidR="00B114E9" w:rsidP="00B114E9" w:rsidRDefault="00E008E6" w14:paraId="04696E96" w14:textId="7777777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2FBFD0A5" wp14:editId="07777777">
          <wp:simplePos x="0" y="0"/>
          <wp:positionH relativeFrom="column">
            <wp:posOffset>-200025</wp:posOffset>
          </wp:positionH>
          <wp:positionV relativeFrom="paragraph">
            <wp:posOffset>-1905</wp:posOffset>
          </wp:positionV>
          <wp:extent cx="2152650" cy="714375"/>
          <wp:effectExtent l="19050" t="0" r="0" b="0"/>
          <wp:wrapSquare wrapText="bothSides"/>
          <wp:docPr id="1" name="Picture 1" descr="AC logo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C logo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714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B114E9" w:rsidP="00B114E9" w:rsidRDefault="00B114E9" w14:paraId="6BB9E253" w14:textId="77777777">
    <w:pPr>
      <w:pStyle w:val="Header"/>
    </w:pPr>
  </w:p>
  <w:p w:rsidR="00987C07" w:rsidRDefault="00987C07" w14:paraId="23DE523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E1AB4" w:rsidRDefault="009E1AB4" w14:paraId="7680C3D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404DC2"/>
    <w:multiLevelType w:val="hybridMultilevel"/>
    <w:tmpl w:val="7DDAA99E"/>
    <w:lvl w:ilvl="0" w:tplc="66BCAC50">
      <w:start w:val="1"/>
      <w:numFmt w:val="decimal"/>
      <w:lvlText w:val="%1."/>
      <w:lvlJc w:val="left"/>
      <w:pPr>
        <w:tabs>
          <w:tab w:val="num" w:pos="987"/>
        </w:tabs>
        <w:ind w:left="987" w:hanging="360"/>
      </w:pPr>
      <w:rPr>
        <w:rFonts w:hint="default"/>
        <w:sz w:val="20"/>
      </w:rPr>
    </w:lvl>
    <w:lvl w:ilvl="1" w:tplc="9162D632">
      <w:start w:val="1"/>
      <w:numFmt w:val="decimal"/>
      <w:pStyle w:val="Style2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" w:hAnsi="Courier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" w:hAnsi="Courier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71"/>
  <w:displayVertic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jWzNDS3NLcwMjBR0lEKTi0uzszPAykwqgUAAF/XQiwAAAA="/>
  </w:docVars>
  <w:rsids>
    <w:rsidRoot w:val="00585266"/>
    <w:rsid w:val="000703E4"/>
    <w:rsid w:val="00156E34"/>
    <w:rsid w:val="00234535"/>
    <w:rsid w:val="00237F0C"/>
    <w:rsid w:val="00255BF7"/>
    <w:rsid w:val="0028548F"/>
    <w:rsid w:val="002D20FE"/>
    <w:rsid w:val="002D7CA0"/>
    <w:rsid w:val="002E1DB2"/>
    <w:rsid w:val="002F1565"/>
    <w:rsid w:val="00300DBB"/>
    <w:rsid w:val="00376D34"/>
    <w:rsid w:val="00394894"/>
    <w:rsid w:val="003B671B"/>
    <w:rsid w:val="00446A7C"/>
    <w:rsid w:val="00493D17"/>
    <w:rsid w:val="004D64BE"/>
    <w:rsid w:val="005139A4"/>
    <w:rsid w:val="00556656"/>
    <w:rsid w:val="00585266"/>
    <w:rsid w:val="005A7304"/>
    <w:rsid w:val="005B3257"/>
    <w:rsid w:val="00627E9D"/>
    <w:rsid w:val="006437E5"/>
    <w:rsid w:val="006668B5"/>
    <w:rsid w:val="006A63BC"/>
    <w:rsid w:val="00734DDE"/>
    <w:rsid w:val="0076113E"/>
    <w:rsid w:val="00786694"/>
    <w:rsid w:val="007C7BB0"/>
    <w:rsid w:val="00875F42"/>
    <w:rsid w:val="008E6E93"/>
    <w:rsid w:val="00965BF7"/>
    <w:rsid w:val="00987C07"/>
    <w:rsid w:val="009A1D50"/>
    <w:rsid w:val="009B1EAC"/>
    <w:rsid w:val="009C2FFE"/>
    <w:rsid w:val="009E1AB4"/>
    <w:rsid w:val="00A06554"/>
    <w:rsid w:val="00A54EAB"/>
    <w:rsid w:val="00B114E9"/>
    <w:rsid w:val="00BC4351"/>
    <w:rsid w:val="00C719D3"/>
    <w:rsid w:val="00C9A377"/>
    <w:rsid w:val="00D16323"/>
    <w:rsid w:val="00D279A6"/>
    <w:rsid w:val="00D30B80"/>
    <w:rsid w:val="00D4444B"/>
    <w:rsid w:val="00D77C93"/>
    <w:rsid w:val="00DA62BE"/>
    <w:rsid w:val="00DD7FE9"/>
    <w:rsid w:val="00DE044F"/>
    <w:rsid w:val="00DF1BB9"/>
    <w:rsid w:val="00E008E6"/>
    <w:rsid w:val="00E14C37"/>
    <w:rsid w:val="00E84DEA"/>
    <w:rsid w:val="00EB5C20"/>
    <w:rsid w:val="00ED7488"/>
    <w:rsid w:val="00F16FB3"/>
    <w:rsid w:val="00FF41B3"/>
    <w:rsid w:val="0250C7AF"/>
    <w:rsid w:val="04D0F6DB"/>
    <w:rsid w:val="0DF751AA"/>
    <w:rsid w:val="0E891D2D"/>
    <w:rsid w:val="0EB3FF50"/>
    <w:rsid w:val="0F65718C"/>
    <w:rsid w:val="1006F18F"/>
    <w:rsid w:val="108CA56C"/>
    <w:rsid w:val="108CC9A9"/>
    <w:rsid w:val="1133C387"/>
    <w:rsid w:val="11ED4C70"/>
    <w:rsid w:val="124BBB50"/>
    <w:rsid w:val="12DABCAA"/>
    <w:rsid w:val="1E37839F"/>
    <w:rsid w:val="1EF9FCE8"/>
    <w:rsid w:val="204150C1"/>
    <w:rsid w:val="20698A55"/>
    <w:rsid w:val="224F0A3E"/>
    <w:rsid w:val="263E35E6"/>
    <w:rsid w:val="294C69DE"/>
    <w:rsid w:val="2A64F13F"/>
    <w:rsid w:val="2BC4137A"/>
    <w:rsid w:val="2E05DDB7"/>
    <w:rsid w:val="2FE159F5"/>
    <w:rsid w:val="3113AFD9"/>
    <w:rsid w:val="3356BBC3"/>
    <w:rsid w:val="35BD4260"/>
    <w:rsid w:val="38848A90"/>
    <w:rsid w:val="38AA5838"/>
    <w:rsid w:val="397D0548"/>
    <w:rsid w:val="39C8E684"/>
    <w:rsid w:val="39D645EC"/>
    <w:rsid w:val="3CA85612"/>
    <w:rsid w:val="3EDFDA30"/>
    <w:rsid w:val="3F08DD35"/>
    <w:rsid w:val="47EEF699"/>
    <w:rsid w:val="4B171851"/>
    <w:rsid w:val="4CB95F12"/>
    <w:rsid w:val="592B2631"/>
    <w:rsid w:val="5A3F1056"/>
    <w:rsid w:val="5B14307A"/>
    <w:rsid w:val="5B995AE4"/>
    <w:rsid w:val="62DA7C0E"/>
    <w:rsid w:val="63369233"/>
    <w:rsid w:val="67D0C907"/>
    <w:rsid w:val="688410E8"/>
    <w:rsid w:val="68B56F29"/>
    <w:rsid w:val="693ACDDD"/>
    <w:rsid w:val="6A9FBB85"/>
    <w:rsid w:val="6AE85BD0"/>
    <w:rsid w:val="761FB8A4"/>
    <w:rsid w:val="78A57E93"/>
    <w:rsid w:val="798F531B"/>
    <w:rsid w:val="7C483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FA4C3E8"/>
  <w15:docId w15:val="{F115A1D3-5941-4B8B-8F3F-343A75142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="Times New Roman" w:cs="Times New Roman"/>
        <w:lang w:val="en-AU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rFonts w:ascii="Arial" w:hAnsi="Arial"/>
      <w:sz w:val="22"/>
      <w:szCs w:val="22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rsid w:val="0058526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tyle2" w:customStyle="1">
    <w:name w:val="Style2"/>
    <w:basedOn w:val="Normal"/>
    <w:rsid w:val="006437E5"/>
    <w:pPr>
      <w:numPr>
        <w:ilvl w:val="1"/>
        <w:numId w:val="1"/>
      </w:numPr>
      <w:spacing w:before="60" w:after="120"/>
    </w:pPr>
    <w:rPr>
      <w:rFonts w:ascii="Bradley Hand ITC" w:hAnsi="Bradley Hand ITC"/>
      <w:snapToGrid w:val="0"/>
      <w:sz w:val="24"/>
      <w:szCs w:val="20"/>
      <w:lang w:val="en-US"/>
    </w:rPr>
  </w:style>
  <w:style w:type="paragraph" w:styleId="FootnoteText">
    <w:name w:val="footnote text"/>
    <w:basedOn w:val="Normal"/>
    <w:semiHidden/>
    <w:rsid w:val="00300DBB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300DBB"/>
    <w:rPr>
      <w:vertAlign w:val="superscript"/>
    </w:rPr>
  </w:style>
  <w:style w:type="paragraph" w:styleId="Header">
    <w:name w:val="header"/>
    <w:basedOn w:val="Normal"/>
    <w:link w:val="HeaderChar"/>
    <w:uiPriority w:val="99"/>
    <w:rsid w:val="00300DB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00DBB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114E9"/>
    <w:rPr>
      <w:rFonts w:ascii="Arial" w:hAnsi="Arial"/>
      <w:sz w:val="22"/>
      <w:szCs w:val="22"/>
      <w:lang w:eastAsia="en-US"/>
    </w:rPr>
  </w:style>
  <w:style w:type="character" w:styleId="FooterChar" w:customStyle="1">
    <w:name w:val="Footer Char"/>
    <w:basedOn w:val="DefaultParagraphFont"/>
    <w:link w:val="Footer"/>
    <w:uiPriority w:val="99"/>
    <w:rsid w:val="00B114E9"/>
    <w:rPr>
      <w:rFonts w:ascii="Arial" w:hAnsi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3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F62FF692A3A745BD0FE979F5A75D27" ma:contentTypeVersion="6" ma:contentTypeDescription="Create a new document." ma:contentTypeScope="" ma:versionID="c333edbffbed9a6697c010b3518603a4">
  <xsd:schema xmlns:xsd="http://www.w3.org/2001/XMLSchema" xmlns:xs="http://www.w3.org/2001/XMLSchema" xmlns:p="http://schemas.microsoft.com/office/2006/metadata/properties" xmlns:ns2="fc827673-342c-40e6-83b5-d261e1c3d60b" xmlns:ns3="747ba3db-6513-47c5-bb7b-e3d8f4dc2826" targetNamespace="http://schemas.microsoft.com/office/2006/metadata/properties" ma:root="true" ma:fieldsID="96ea2f21618a608d59c6e71d00459266" ns2:_="" ns3:_="">
    <xsd:import namespace="fc827673-342c-40e6-83b5-d261e1c3d60b"/>
    <xsd:import namespace="747ba3db-6513-47c5-bb7b-e3d8f4dc28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27673-342c-40e6-83b5-d261e1c3d6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ba3db-6513-47c5-bb7b-e3d8f4dc28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95507A-2C0B-4190-B22E-4F6F27355991}">
  <ds:schemaRefs>
    <ds:schemaRef ds:uri="fc827673-342c-40e6-83b5-d261e1c3d60b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A6B06E27-44D5-4AD0-AFD7-7AAE6BDFA4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241B17-342B-4E8E-9073-0F6468E87D4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Southern Cross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port Form</dc:title>
  <dc:subject/>
  <dc:creator>Dean O'Keefe</dc:creator>
  <cp:keywords/>
  <dc:description/>
  <cp:lastModifiedBy>Admin Flo</cp:lastModifiedBy>
  <cp:revision>9</cp:revision>
  <cp:lastPrinted>2008-07-16T15:39:00Z</cp:lastPrinted>
  <dcterms:created xsi:type="dcterms:W3CDTF">2017-05-11T17:56:00Z</dcterms:created>
  <dcterms:modified xsi:type="dcterms:W3CDTF">2021-04-14T01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F62FF692A3A745BD0FE979F5A75D27</vt:lpwstr>
  </property>
</Properties>
</file>